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9C12E" w14:textId="69253A58" w:rsidR="00A72F6A" w:rsidRDefault="00A72F6A">
      <w:r>
        <w:t>Hello New Hope Parents!!</w:t>
      </w:r>
    </w:p>
    <w:p w14:paraId="4D1C20DA" w14:textId="77777777" w:rsidR="0067746B" w:rsidRDefault="00A72F6A">
      <w:r>
        <w:tab/>
        <w:t xml:space="preserve">We are wanting to take </w:t>
      </w:r>
      <w:r w:rsidR="002C7E94">
        <w:t>some</w:t>
      </w:r>
      <w:r>
        <w:t xml:space="preserve"> time </w:t>
      </w:r>
      <w:r w:rsidR="00E4540A">
        <w:t xml:space="preserve">and </w:t>
      </w:r>
      <w:r>
        <w:t xml:space="preserve">recognize our Seniors </w:t>
      </w:r>
      <w:r w:rsidR="00EF2721">
        <w:t>along with</w:t>
      </w:r>
      <w:r>
        <w:t xml:space="preserve"> </w:t>
      </w:r>
      <w:r w:rsidR="002C7E94">
        <w:t>the children</w:t>
      </w:r>
      <w:r>
        <w:t xml:space="preserve"> </w:t>
      </w:r>
      <w:r w:rsidR="0067746B">
        <w:t>in</w:t>
      </w:r>
      <w:r w:rsidR="00EF2721">
        <w:t xml:space="preserve"> </w:t>
      </w:r>
      <w:r>
        <w:t>Hope</w:t>
      </w:r>
      <w:r w:rsidR="0067746B">
        <w:t>KIDS</w:t>
      </w:r>
      <w:r w:rsidR="00EF2721">
        <w:t xml:space="preserve"> </w:t>
      </w:r>
      <w:r w:rsidR="0067746B">
        <w:t xml:space="preserve">from </w:t>
      </w:r>
      <w:r w:rsidR="00EF2721">
        <w:t xml:space="preserve">this </w:t>
      </w:r>
      <w:r>
        <w:t>past school year</w:t>
      </w:r>
      <w:r w:rsidR="002C7E94">
        <w:t xml:space="preserve">. </w:t>
      </w:r>
      <w:r w:rsidR="00EF2721">
        <w:t xml:space="preserve">We </w:t>
      </w:r>
      <w:r w:rsidR="002C7E94">
        <w:t xml:space="preserve">will have one video for the Seniors and one for the </w:t>
      </w:r>
      <w:r w:rsidR="0067746B">
        <w:t xml:space="preserve">children in </w:t>
      </w:r>
      <w:r w:rsidR="002C7E94">
        <w:t>Hope</w:t>
      </w:r>
      <w:r w:rsidR="0067746B">
        <w:t>KIDS</w:t>
      </w:r>
      <w:r w:rsidR="002C7E94">
        <w:t xml:space="preserve">. We will be calling the first video </w:t>
      </w:r>
      <w:r w:rsidR="002C7E94" w:rsidRPr="00EF2721">
        <w:rPr>
          <w:u w:val="single"/>
        </w:rPr>
        <w:t>Senior Recognition</w:t>
      </w:r>
      <w:r w:rsidR="002C7E94">
        <w:t xml:space="preserve"> and the second </w:t>
      </w:r>
      <w:r w:rsidR="00EF2721">
        <w:t xml:space="preserve">will be </w:t>
      </w:r>
      <w:r w:rsidR="002C7E94" w:rsidRPr="00EF2721">
        <w:rPr>
          <w:u w:val="single"/>
        </w:rPr>
        <w:t>Promotion Sunday</w:t>
      </w:r>
      <w:r w:rsidR="002C7E94">
        <w:t>. The plan is to make two different videos that will be posted on our different online sources for everyone to view.</w:t>
      </w:r>
    </w:p>
    <w:p w14:paraId="4DBFDC47" w14:textId="1A294DBC" w:rsidR="002C7E94" w:rsidRDefault="0067746B" w:rsidP="0067746B">
      <w:pPr>
        <w:ind w:firstLine="720"/>
        <w:rPr>
          <w:vertAlign w:val="superscript"/>
        </w:rPr>
      </w:pPr>
      <w:r>
        <w:t>We</w:t>
      </w:r>
      <w:r w:rsidR="002C7E94">
        <w:t xml:space="preserve"> need your help putting this together.  Below you will find what we need from you </w:t>
      </w:r>
      <w:r w:rsidR="00EF2721">
        <w:t>to make this</w:t>
      </w:r>
      <w:r w:rsidR="002C7E94">
        <w:t xml:space="preserve"> a success.</w:t>
      </w:r>
      <w:r w:rsidR="008131C1">
        <w:t xml:space="preserve"> These items can be emailed to Fawna Martin at </w:t>
      </w:r>
      <w:hyperlink r:id="rId5" w:history="1">
        <w:r w:rsidR="008131C1" w:rsidRPr="00871A3F">
          <w:rPr>
            <w:rStyle w:val="Hyperlink"/>
          </w:rPr>
          <w:t>fawnamartin@nhcc4all.com</w:t>
        </w:r>
      </w:hyperlink>
      <w:r w:rsidR="008131C1">
        <w:t xml:space="preserve">.  We would like to have the form </w:t>
      </w:r>
      <w:r w:rsidR="003D066B">
        <w:t>and pictures</w:t>
      </w:r>
      <w:r w:rsidR="008131C1">
        <w:t xml:space="preserve"> </w:t>
      </w:r>
      <w:r w:rsidR="00EF2721">
        <w:t>submitted by</w:t>
      </w:r>
      <w:r w:rsidR="00A72F6A">
        <w:t xml:space="preserve"> May 24</w:t>
      </w:r>
      <w:r w:rsidR="002C7E94">
        <w:rPr>
          <w:vertAlign w:val="superscript"/>
        </w:rPr>
        <w:t>th.</w:t>
      </w:r>
    </w:p>
    <w:p w14:paraId="7A2CF8EB" w14:textId="2A564204" w:rsidR="002C7E94" w:rsidRDefault="002C7E94">
      <w:pPr>
        <w:rPr>
          <w:vertAlign w:val="superscript"/>
        </w:rPr>
      </w:pPr>
    </w:p>
    <w:p w14:paraId="42EE1BCF" w14:textId="7A92BCC0" w:rsidR="002C7E94" w:rsidRDefault="002C7E94" w:rsidP="002C7E94">
      <w:pPr>
        <w:jc w:val="center"/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252EA"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Senior </w:t>
      </w:r>
      <w:r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Items</w:t>
      </w:r>
    </w:p>
    <w:p w14:paraId="78D403E6" w14:textId="77777777" w:rsidR="0067746B" w:rsidRPr="0067746B" w:rsidRDefault="002C7E94" w:rsidP="0067746B">
      <w:pPr>
        <w:pStyle w:val="ListParagraph"/>
        <w:numPr>
          <w:ilvl w:val="0"/>
          <w:numId w:val="2"/>
        </w:numPr>
        <w:contextualSpacing w:val="0"/>
        <w:rPr>
          <w:rFonts w:cstheme="minorHAnsi"/>
          <w:color w:val="000000" w:themeColor="text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7746B">
        <w:rPr>
          <w:rFonts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ree photo</w:t>
      </w:r>
      <w:r w:rsidR="00E4076B" w:rsidRPr="0067746B">
        <w:rPr>
          <w:rFonts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67746B" w:rsidRPr="0067746B">
        <w:rPr>
          <w:rFonts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eded</w:t>
      </w:r>
      <w:r w:rsidR="00E4076B" w:rsidRPr="0067746B">
        <w:rPr>
          <w:rFonts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67746B">
        <w:rPr>
          <w:rFonts w:cstheme="min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67746B">
        <w:rPr>
          <w:rFonts w:cstheme="minorHAnsi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 baby, late elementary or junior high, and a senior pho</w:t>
      </w:r>
      <w:r w:rsidRPr="0067746B">
        <w:rPr>
          <w:rFonts w:cstheme="minorHAnsi"/>
          <w:color w:val="000000" w:themeColor="text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</w:t>
      </w:r>
      <w:r w:rsidRPr="0067746B">
        <w:rPr>
          <w:rFonts w:cstheme="minorHAnsi"/>
          <w:color w:val="515456"/>
          <w:shd w:val="clear" w:color="auto" w:fill="FFFFFF"/>
        </w:rPr>
        <w:t>.</w:t>
      </w:r>
    </w:p>
    <w:p w14:paraId="68111B20" w14:textId="5B3AC63D" w:rsidR="008131C1" w:rsidRPr="0067746B" w:rsidRDefault="008131C1" w:rsidP="002C7E94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7746B">
        <w:rPr>
          <w:rFonts w:cstheme="minorHAnsi"/>
          <w:color w:val="000000" w:themeColor="text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udent information form</w:t>
      </w:r>
      <w:r w:rsidR="00EF2721" w:rsidRPr="0067746B">
        <w:rPr>
          <w:rFonts w:cstheme="minorHAnsi"/>
          <w:color w:val="000000" w:themeColor="text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see below)</w:t>
      </w:r>
    </w:p>
    <w:p w14:paraId="7B158115" w14:textId="262C5A48" w:rsidR="008131C1" w:rsidRDefault="008131C1" w:rsidP="008131C1">
      <w:pPr>
        <w:jc w:val="center"/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K-12 grade</w:t>
      </w:r>
      <w:r w:rsidRPr="000252EA"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</w:t>
      </w:r>
      <w:r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Items </w:t>
      </w:r>
    </w:p>
    <w:p w14:paraId="2F451563" w14:textId="77777777" w:rsidR="0067746B" w:rsidRDefault="003D066B" w:rsidP="008131C1">
      <w:pPr>
        <w:pStyle w:val="ListParagraph"/>
        <w:numPr>
          <w:ilvl w:val="0"/>
          <w:numId w:val="3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eed a picture of your child holding a piece of paper with </w:t>
      </w:r>
      <w:r w:rsidR="0067746B"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 </w:t>
      </w:r>
      <w:r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swer to the question </w:t>
      </w:r>
      <w:r w:rsidR="00EF2721"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see below) </w:t>
      </w:r>
      <w:r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the grade they will be going into. </w:t>
      </w:r>
    </w:p>
    <w:p w14:paraId="5331E598" w14:textId="77777777" w:rsidR="0067746B" w:rsidRDefault="0067746B" w:rsidP="0067746B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BB41E49" w14:textId="42A87233" w:rsidR="003D066B" w:rsidRPr="0067746B" w:rsidRDefault="003D066B" w:rsidP="0067746B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ank you so much for allowing us to teach your children</w:t>
      </w:r>
      <w:r w:rsidR="0067746B"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We</w:t>
      </w:r>
      <w:r w:rsidRPr="0067746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ove them all and cannot wait to see them real soon.  </w:t>
      </w:r>
    </w:p>
    <w:p w14:paraId="33636EF3" w14:textId="77777777" w:rsidR="0067746B" w:rsidRDefault="0067746B" w:rsidP="008131C1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7263CF1" w14:textId="109135A4" w:rsidR="003D066B" w:rsidRDefault="003D066B" w:rsidP="008131C1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od Bless</w:t>
      </w:r>
      <w:r w:rsidR="00EF2721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</w:p>
    <w:p w14:paraId="35F344D1" w14:textId="72A1D498" w:rsidR="003D066B" w:rsidRPr="008131C1" w:rsidRDefault="003D066B" w:rsidP="008131C1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awna Martin</w:t>
      </w:r>
    </w:p>
    <w:p w14:paraId="0F7B1E4D" w14:textId="77777777" w:rsidR="008131C1" w:rsidRPr="008131C1" w:rsidRDefault="008131C1" w:rsidP="002C7E94">
      <w:pPr>
        <w:rPr>
          <w:rFonts w:cstheme="minorHAnsi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A60001E" w14:textId="74C1C88A" w:rsidR="002C7E94" w:rsidRPr="008131C1" w:rsidRDefault="002C7E94" w:rsidP="008131C1">
      <w:pPr>
        <w:rPr>
          <w:color w:val="000000" w:themeColor="text1"/>
          <w:sz w:val="30"/>
          <w:szCs w:val="3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A2F4F05" w14:textId="58B91D13" w:rsidR="00E4076B" w:rsidRDefault="00E4076B">
      <w:r>
        <w:br w:type="page"/>
      </w:r>
    </w:p>
    <w:p w14:paraId="3C292CC3" w14:textId="77777777" w:rsidR="00E4076B" w:rsidRPr="00E4076B" w:rsidRDefault="00E4076B" w:rsidP="00E4076B">
      <w:pPr>
        <w:pStyle w:val="IntenseQuote"/>
        <w:rPr>
          <w:b/>
          <w:outline/>
          <w:color w:val="ED7D31" w:themeColor="accent2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</w:pPr>
      <w:r w:rsidRPr="00E4076B">
        <w:rPr>
          <w:b/>
          <w:outline/>
          <w:color w:val="ED7D31" w:themeColor="accent2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  <w:lastRenderedPageBreak/>
        <w:t>Promotion Sunday</w:t>
      </w:r>
    </w:p>
    <w:p w14:paraId="12A7181F" w14:textId="126BFD6C" w:rsidR="00E4076B" w:rsidRPr="000252EA" w:rsidRDefault="00E4076B" w:rsidP="00E4076B">
      <w:pPr>
        <w:rPr>
          <w:sz w:val="24"/>
          <w:szCs w:val="24"/>
        </w:rPr>
      </w:pPr>
      <w:r w:rsidRPr="000252EA">
        <w:rPr>
          <w:sz w:val="24"/>
          <w:szCs w:val="24"/>
        </w:rPr>
        <w:t>Student</w:t>
      </w:r>
      <w:r>
        <w:rPr>
          <w:sz w:val="24"/>
          <w:szCs w:val="24"/>
        </w:rPr>
        <w:t>’</w:t>
      </w:r>
      <w:r w:rsidRPr="000252EA">
        <w:rPr>
          <w:sz w:val="24"/>
          <w:szCs w:val="24"/>
        </w:rPr>
        <w:t xml:space="preserve">s </w:t>
      </w:r>
      <w:r>
        <w:rPr>
          <w:sz w:val="24"/>
          <w:szCs w:val="24"/>
        </w:rPr>
        <w:t>N</w:t>
      </w:r>
      <w:r w:rsidRPr="000252EA">
        <w:rPr>
          <w:sz w:val="24"/>
          <w:szCs w:val="24"/>
        </w:rPr>
        <w:t>ame:________________________________________________________________</w:t>
      </w:r>
    </w:p>
    <w:p w14:paraId="714FA7B6" w14:textId="73F49617" w:rsidR="00E4076B" w:rsidRDefault="00E4076B" w:rsidP="00E4076B">
      <w:pPr>
        <w:rPr>
          <w:sz w:val="24"/>
          <w:szCs w:val="24"/>
        </w:rPr>
      </w:pPr>
      <w:r w:rsidRPr="000252EA">
        <w:rPr>
          <w:sz w:val="24"/>
          <w:szCs w:val="24"/>
        </w:rPr>
        <w:t>Parents</w:t>
      </w:r>
      <w:r>
        <w:rPr>
          <w:sz w:val="24"/>
          <w:szCs w:val="24"/>
        </w:rPr>
        <w:t>’</w:t>
      </w:r>
      <w:r w:rsidRPr="000252EA">
        <w:rPr>
          <w:sz w:val="24"/>
          <w:szCs w:val="24"/>
        </w:rPr>
        <w:t xml:space="preserve"> Name</w:t>
      </w:r>
      <w:r w:rsidR="0067746B">
        <w:rPr>
          <w:sz w:val="24"/>
          <w:szCs w:val="24"/>
        </w:rPr>
        <w:t>(</w:t>
      </w:r>
      <w:r>
        <w:rPr>
          <w:sz w:val="24"/>
          <w:szCs w:val="24"/>
        </w:rPr>
        <w:t>s</w:t>
      </w:r>
      <w:r w:rsidR="0067746B">
        <w:rPr>
          <w:sz w:val="24"/>
          <w:szCs w:val="24"/>
        </w:rPr>
        <w:t>)</w:t>
      </w:r>
      <w:r w:rsidRPr="000252EA">
        <w:rPr>
          <w:sz w:val="24"/>
          <w:szCs w:val="24"/>
        </w:rPr>
        <w:t>:___________________________________________________________</w:t>
      </w:r>
      <w:r>
        <w:rPr>
          <w:sz w:val="24"/>
          <w:szCs w:val="24"/>
        </w:rPr>
        <w:t>___</w:t>
      </w:r>
      <w:r w:rsidRPr="000252EA">
        <w:rPr>
          <w:sz w:val="24"/>
          <w:szCs w:val="24"/>
        </w:rPr>
        <w:t>_</w:t>
      </w:r>
    </w:p>
    <w:p w14:paraId="17E1EE8D" w14:textId="77777777" w:rsidR="00E4076B" w:rsidRDefault="00E4076B" w:rsidP="00E4076B">
      <w:pPr>
        <w:rPr>
          <w:sz w:val="24"/>
          <w:szCs w:val="24"/>
        </w:rPr>
      </w:pPr>
    </w:p>
    <w:p w14:paraId="51894D65" w14:textId="77777777" w:rsidR="00E4076B" w:rsidRDefault="00E4076B" w:rsidP="00E4076B">
      <w:pPr>
        <w:jc w:val="center"/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252EA"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enior Questions</w:t>
      </w:r>
    </w:p>
    <w:p w14:paraId="1B6B020C" w14:textId="77777777" w:rsidR="00E4076B" w:rsidRPr="00023BEB" w:rsidRDefault="00E4076B" w:rsidP="00E4076B">
      <w:pPr>
        <w:shd w:val="clear" w:color="auto" w:fill="FFFFFF"/>
        <w:spacing w:before="100" w:beforeAutospacing="1" w:after="100" w:afterAutospacing="1" w:line="240" w:lineRule="auto"/>
        <w:rPr>
          <w:rFonts w:ascii="Lucida Sans" w:eastAsia="Times New Roman" w:hAnsi="Lucida Sans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23BEB">
        <w:rPr>
          <w:rFonts w:ascii="Lucida Sans" w:eastAsia="Times New Roman" w:hAnsi="Lucida Sans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at advice would you give to students beginning their high school or college years?</w:t>
      </w:r>
    </w:p>
    <w:p w14:paraId="733A3E7A" w14:textId="77777777" w:rsidR="00E4076B" w:rsidRDefault="00E4076B" w:rsidP="00E4076B">
      <w:pPr>
        <w:rPr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7BD066" w14:textId="77777777" w:rsidR="00E4076B" w:rsidRPr="00023BEB" w:rsidRDefault="00E4076B" w:rsidP="00E4076B">
      <w:pPr>
        <w:shd w:val="clear" w:color="auto" w:fill="FFFFFF"/>
        <w:spacing w:before="100" w:beforeAutospacing="1" w:after="100" w:afterAutospacing="1" w:line="240" w:lineRule="auto"/>
        <w:rPr>
          <w:rFonts w:ascii="Lucida Sans" w:eastAsia="Times New Roman" w:hAnsi="Lucida Sans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23BEB">
        <w:rPr>
          <w:rFonts w:ascii="Lucida Sans" w:eastAsia="Times New Roman" w:hAnsi="Lucida Sans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 you have a favorite passage of Scripture that has helped you live your life?</w:t>
      </w:r>
    </w:p>
    <w:p w14:paraId="54F6991E" w14:textId="77777777" w:rsidR="00E4076B" w:rsidRDefault="00E4076B" w:rsidP="00E4076B">
      <w:r>
        <w:rPr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6D5D2C4" w14:textId="77777777" w:rsidR="00E4076B" w:rsidRDefault="00E4076B" w:rsidP="00E4076B">
      <w:pPr>
        <w:jc w:val="center"/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135CF95B" w14:textId="3F33F1F3" w:rsidR="00E4076B" w:rsidRDefault="00E4076B" w:rsidP="00E4076B">
      <w:pPr>
        <w:jc w:val="center"/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K-12 grade</w:t>
      </w:r>
      <w:r w:rsidRPr="000252EA">
        <w:rPr>
          <w:b/>
          <w:color w:val="1F3864" w:themeColor="accent1" w:themeShade="80"/>
          <w:sz w:val="36"/>
          <w:szCs w:val="36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Questions</w:t>
      </w:r>
    </w:p>
    <w:p w14:paraId="70D6C949" w14:textId="77777777" w:rsidR="00E4076B" w:rsidRDefault="00E4076B" w:rsidP="00E4076B">
      <w:p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at grade are you going into the next school year?</w:t>
      </w:r>
    </w:p>
    <w:p w14:paraId="7AF4DC51" w14:textId="77777777" w:rsidR="00E4076B" w:rsidRDefault="00E4076B" w:rsidP="00E4076B">
      <w:p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EB517B9" w14:textId="77777777" w:rsidR="00E4076B" w:rsidRPr="003D5921" w:rsidRDefault="00E4076B" w:rsidP="00E4076B">
      <w:p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hat is the one thing you want to do this summer?</w:t>
      </w:r>
    </w:p>
    <w:p w14:paraId="245BD745" w14:textId="77777777" w:rsidR="00E4076B" w:rsidRDefault="00E4076B" w:rsidP="00E4076B">
      <w:pPr>
        <w:rPr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25E3B58" w14:textId="77777777" w:rsidR="00E4076B" w:rsidRDefault="00E4076B" w:rsidP="00E4076B">
      <w:pPr>
        <w:shd w:val="clear" w:color="auto" w:fill="FFFFFF"/>
        <w:spacing w:before="100" w:beforeAutospacing="1" w:after="100" w:afterAutospacing="1" w:line="240" w:lineRule="auto"/>
        <w:rPr>
          <w:rFonts w:ascii="Lucida Sans" w:eastAsia="Times New Roman" w:hAnsi="Lucida Sans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4179189" w14:textId="77777777" w:rsidR="00E4076B" w:rsidRPr="000252EA" w:rsidRDefault="00E4076B" w:rsidP="00E4076B">
      <w:pPr>
        <w:rPr>
          <w:sz w:val="56"/>
          <w:szCs w:val="56"/>
        </w:rPr>
      </w:pPr>
    </w:p>
    <w:p w14:paraId="509D433C" w14:textId="77777777" w:rsidR="002C7E94" w:rsidRDefault="002C7E94"/>
    <w:sectPr w:rsidR="002C7E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41CEF"/>
    <w:multiLevelType w:val="hybridMultilevel"/>
    <w:tmpl w:val="4266B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6712B"/>
    <w:multiLevelType w:val="hybridMultilevel"/>
    <w:tmpl w:val="5C103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A52732"/>
    <w:multiLevelType w:val="hybridMultilevel"/>
    <w:tmpl w:val="C5947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szQytzQwsrAwMTBR0lEKTi0uzszPAykwqgUAXM5cLywAAAA="/>
  </w:docVars>
  <w:rsids>
    <w:rsidRoot w:val="00A72F6A"/>
    <w:rsid w:val="002C7E94"/>
    <w:rsid w:val="003D066B"/>
    <w:rsid w:val="0067746B"/>
    <w:rsid w:val="00792EF5"/>
    <w:rsid w:val="008131C1"/>
    <w:rsid w:val="00A72F6A"/>
    <w:rsid w:val="00E4076B"/>
    <w:rsid w:val="00E4540A"/>
    <w:rsid w:val="00EF2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4D8F"/>
  <w15:chartTrackingRefBased/>
  <w15:docId w15:val="{8BED2E03-965F-4FBA-A96A-389A9B6C1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7E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3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1C1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076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076B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wnamartin@nhcc4al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Burch</dc:creator>
  <cp:keywords/>
  <dc:description/>
  <cp:lastModifiedBy>Andrew Scheller</cp:lastModifiedBy>
  <cp:revision>3</cp:revision>
  <dcterms:created xsi:type="dcterms:W3CDTF">2020-05-16T02:24:00Z</dcterms:created>
  <dcterms:modified xsi:type="dcterms:W3CDTF">2020-05-16T02:30:00Z</dcterms:modified>
</cp:coreProperties>
</file>